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80f8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86c6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c7dd2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